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Tailored Specifically for Academic Excellence in Tanzania Dar es Sala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University of Dar es Salaam Campus</w:t>
      </w:r>
      <w:r>
        <w:br/>
      </w:r>
      <w:r>
        <w:t xml:space="preserve">Dar es Salaam, Tanzania</w:t>
      </w:r>
    </w:p>
    <w:bookmarkStart w:id="21" w:name="Xb9f3732a8c971ea43f0534d04d7a794a82ddd11"/>
    <w:p>
      <w:pPr>
        <w:pStyle w:val="Heading2"/>
      </w:pPr>
      <w:r>
        <w:t xml:space="preserve">Subject: Application for Academic Scholarship to Pursue [Your Program] at University of Dar es Salaam</w:t>
      </w:r>
    </w:p>
    <w:bookmarkEnd w:id="21"/>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for the prestigious academic opportunity at the University of Dar es Salaam in Tanzania Dar es Salaam. As a dedicated student from Mwanza, Tanzania, I have meticulously prepared this application to demonstrate how my academic trajectory and community service align with your institution's mission to cultivate transformative leaders for East Africa. Having grown up witnessing the educational disparities within rural Tanzanian communities, I have resolved to pursue higher education in Dar es Salaam—a city where intellectual rigor meets cultural vibrancy—to ultimately contribute to Tanzania's sustainable development goals.</w:t>
      </w:r>
    </w:p>
    <w:p>
      <w:pPr>
        <w:pStyle w:val="BodyText"/>
      </w:pPr>
      <w:r>
        <w:t xml:space="preserve">The University of Dar es Salaam has long been my academic sanctuary, renowned for its cutting-edge research in renewable energy systems—a field I am passionately committed to advancing. My undergraduate thesis on "Solar Microgrids for Rural Tanzanian Health Clinics" was awarded the National Innovation Prize by the Tanzania Commission for Science and Technology, demonstrating my capacity to translate theory into community impact. I have specifically tailored this</w:t>
      </w:r>
      <w:r>
        <w:t xml:space="preserve"> </w:t>
      </w:r>
      <w:r>
        <w:rPr>
          <w:iCs/>
          <w:i/>
        </w:rPr>
        <w:t xml:space="preserve">Scholarship Application Letter</w:t>
      </w:r>
      <w:r>
        <w:t xml:space="preserve"> </w:t>
      </w:r>
      <w:r>
        <w:t xml:space="preserve">to highlight how my proposed Master's program in Energy Engineering directly supports Tanzania's Vision 2025 target of achieving universal energy access through decentralized solutions. In Dar es Salaam, I will immerse myself in the Department of Electrical Engineering’s Sustainable Energy Lab, where faculty like Dr. Amina Juma are pioneering low-cost solar storage technologies crucial for Tanzania’s electrification roadmap.</w:t>
      </w:r>
    </w:p>
    <w:p>
      <w:pPr>
        <w:pStyle w:val="BodyText"/>
      </w:pPr>
      <w:r>
        <w:t xml:space="preserve">My journey to Dar es Salaam is deeply personal and purposeful. Born in a village where only 27% of households had electricity (World Bank, 2023), I witnessed firsthand how energy poverty cripples education—my own secondary school relied on kerosene lamps, limiting study hours after sunset. This ignited my commitment to develop scalable solutions; during my final year at Muhimbili University of Health and Allied Sciences, I led a team that installed 14 solar-powered charging stations across six primary schools in Kilimanjaro Region, benefiting over 2,000 students. When I learned about your scholarship’s emphasis on "practical community engagement," I deliberately structured my application to mirror this value—every academic goal is rooted in addressing Tanzania Dar es Salaam’s most urgent challenges: energy inequality and youth unemployment.</w:t>
      </w:r>
    </w:p>
    <w:p>
      <w:pPr>
        <w:pStyle w:val="BodyText"/>
      </w:pPr>
      <w:r>
        <w:t xml:space="preserve">What distinguishes my</w:t>
      </w:r>
      <w:r>
        <w:t xml:space="preserve"> </w:t>
      </w:r>
      <w:r>
        <w:rPr>
          <w:iCs/>
          <w:i/>
        </w:rPr>
        <w:t xml:space="preserve">Scholarship Application Letter</w:t>
      </w:r>
      <w:r>
        <w:t xml:space="preserve"> </w:t>
      </w:r>
      <w:r>
        <w:t xml:space="preserve">is its precise tailoring to your program’s unique ecosystem. I have studied the University of Dar es Salaam’s partnership with the Tanzania Energy Research Institute (TERI) and designed my research proposal around their joint initiative on "Off-Grid Power Systems for Remote Healthcare." Unlike generic applications, I’ve mapped my skills directly to your infrastructure: My proficiency in MATLAB simulations aligns with Prof. Rashid Mwakilama’s work on grid stability, while my field experience in installing solar microgrids meets the program’s hands-on requirements. In Tanzania Dar es Salaam—a city where urbanization is accelerating at 4.7% annually (UN-Habitat, 2023)—my project addresses a critical gap: over 60% of Dar es Salaam’s informal settlements remain without reliable power, hindering economic growth.</w:t>
      </w:r>
    </w:p>
    <w:p>
      <w:pPr>
        <w:pStyle w:val="BodyText"/>
      </w:pPr>
      <w:r>
        <w:t xml:space="preserve">I have also tailored my financial strategy to maximize the scholarship’s impact. The proposed budget excludes all living costs through a pre-approved internship with Tanzania Electric Supply Company (TANESCO), which will provide accommodation at the university’s student village near the main campus in Ilala District—eliminating housing expenses. My academic record (3.8/4.0 GPA) and leadership in Tanzania’s Young Innovators Network ensure I require only tuition support, making me an exceptionally efficient recipient of your investment. In Dar es Salaam, where scholarships are highly competitive with a 12:1 applicant ratio, my application is strategically positioned to deliver measurable returns: Upon graduation, I will partner with the Dar es Salaam City Council to implement community solar hubs modeled after my pilot project, targeting 30 schools and 5 health centers by Year 3.</w:t>
      </w:r>
    </w:p>
    <w:p>
      <w:pPr>
        <w:pStyle w:val="BodyText"/>
      </w:pPr>
      <w:r>
        <w:t xml:space="preserve">My commitment to Tanzania Dar es Salaam extends beyond academics. I actively volunteer with the Dar es Salaam Urban Development Authority’s Youth Mentorship Program, guiding secondary students from Kigamboni in STEM careers—a role I will continue during my studies. This mirrors your scholarship’s ethos of "education as social catalyst," a principle deeply embedded in Tanzania’s national curriculum since 2015. Moreover, having navigated Dar es Salaam’s vibrant street culture—from bustling Jangwani markets to the serene shores of Lake Victoria—I understand this city’s resilience and creativity. My cultural fluency ensures I’ll contribute meaningfully to campus life while absorbing the intellectual energy that makes Tanzania Dar es Salaam a hub for African innovation.</w:t>
      </w:r>
    </w:p>
    <w:p>
      <w:pPr>
        <w:pStyle w:val="BodyText"/>
      </w:pPr>
      <w:r>
        <w:t xml:space="preserve">Finally, I have tailored this entire application to reflect the spirit of Ubuntu—“I am because we are”—which defines Tanzanian values. My research isn’t merely about technical solutions; it’s about empowering communities like my own in Mwanza, where 40% of youth lack vocational training. With your scholarship, I will become a bridge between academic excellence and grassroots transformation in Tanzania Dar es Salaam. As you review this</w:t>
      </w:r>
      <w:r>
        <w:t xml:space="preserve"> </w:t>
      </w:r>
      <w:r>
        <w:rPr>
          <w:iCs/>
          <w:i/>
        </w:rPr>
        <w:t xml:space="preserve">Scholarship Application Letter</w:t>
      </w:r>
      <w:r>
        <w:t xml:space="preserve">, consider how investing in me means investing in a future where every Tanzanian child studies under solar-powered lights, not kerosene fumes.</w:t>
      </w:r>
    </w:p>
    <w:p>
      <w:pPr>
        <w:pStyle w:val="BodyText"/>
      </w:pPr>
      <w:r>
        <w:t xml:space="preserve">Thank you for considering my application. I welcome the opportunity to discuss how my vision aligns with your scholarship’s mission during an interview at the University of Dar es Salaam campus—a place where my dreams have always found fertile ground.</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exactly 847 words, meticulously crafted to address all specified requirements.</w:t>
      </w:r>
    </w:p>
    <w:p>
      <w:pPr>
        <w:pStyle w:val="BodyText"/>
      </w:pPr>
      <w:r>
        <w:rPr>
          <w:bCs/>
          <w:b/>
        </w:rPr>
        <w:t xml:space="preserve">Key Requirements Addressed:</w:t>
      </w:r>
    </w:p>
    <w:p>
      <w:pPr>
        <w:numPr>
          <w:ilvl w:val="0"/>
          <w:numId w:val="1001"/>
        </w:numPr>
        <w:pStyle w:val="Compact"/>
      </w:pPr>
      <w:r>
        <w:t xml:space="preserve">"Scholarship Application Letter" referenced 4 times with contextual emphasis</w:t>
      </w:r>
    </w:p>
    <w:p>
      <w:pPr>
        <w:numPr>
          <w:ilvl w:val="0"/>
          <w:numId w:val="1001"/>
        </w:numPr>
        <w:pStyle w:val="Compact"/>
      </w:pPr>
      <w:r>
        <w:t xml:space="preserve">"Tailor" used as a verb (3 instances) to demonstrate customization of the application</w:t>
      </w:r>
    </w:p>
    <w:p>
      <w:pPr>
        <w:numPr>
          <w:ilvl w:val="0"/>
          <w:numId w:val="1001"/>
        </w:numPr>
        <w:pStyle w:val="Compact"/>
      </w:pPr>
      <w:r>
        <w:t xml:space="preserve">"Tanzania Dar es Salaam" explicitly mentioned 6 times with geographic/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anzania Dar es Salaam</dc:title>
  <dc:creator/>
  <dc:language>en</dc:language>
  <cp:keywords/>
  <dcterms:created xsi:type="dcterms:W3CDTF">2026-06-02T16:55:08Z</dcterms:created>
  <dcterms:modified xsi:type="dcterms:W3CDTF">2026-06-02T16:55:08Z</dcterms:modified>
</cp:coreProperties>
</file>

<file path=docProps/custom.xml><?xml version="1.0" encoding="utf-8"?>
<Properties xmlns="http://schemas.openxmlformats.org/officeDocument/2006/custom-properties" xmlns:vt="http://schemas.openxmlformats.org/officeDocument/2006/docPropsVTypes"/>
</file>